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549CD6" w14:textId="77777777" w:rsidR="00FD4951" w:rsidRDefault="00FD4951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11AF30" w14:textId="77777777" w:rsidR="00FD4951" w:rsidRDefault="00FD4951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D7A7836" w14:textId="77777777" w:rsidR="00FD4951" w:rsidRDefault="00FD4951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bookmarkStart w:id="2" w:name="_GoBack"/>
      <w:bookmarkEnd w:id="2"/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85AAB9" w14:textId="77777777" w:rsidR="000F78E9" w:rsidRPr="003D2B36" w:rsidRDefault="000F78E9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50FCDC25" w14:textId="77777777" w:rsidR="000F78E9" w:rsidRPr="003D2B36" w:rsidRDefault="000F78E9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38BCF" w14:textId="77777777" w:rsidR="000F78E9" w:rsidRPr="003D2B36" w:rsidRDefault="000F78E9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58DF19E" w14:textId="77777777" w:rsidR="000F78E9" w:rsidRPr="003D2B36" w:rsidRDefault="000F78E9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0F78E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D4951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D7A315-8067-4546-83B0-8DD2AA7DF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834</Words>
  <Characters>10457</Characters>
  <Application>Microsoft Office Word</Application>
  <DocSecurity>0</DocSecurity>
  <Lines>87</Lines>
  <Paragraphs>24</Paragraphs>
  <ScaleCrop>false</ScaleCrop>
  <Company/>
  <LinksUpToDate>false</LinksUpToDate>
  <CharactersWithSpaces>12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ilja</cp:lastModifiedBy>
  <cp:revision>9</cp:revision>
  <cp:lastPrinted>2021-08-06T05:54:00Z</cp:lastPrinted>
  <dcterms:created xsi:type="dcterms:W3CDTF">2024-06-17T13:13:00Z</dcterms:created>
  <dcterms:modified xsi:type="dcterms:W3CDTF">2025-10-24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